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FDF47" w14:textId="77777777" w:rsidR="002B7E3F" w:rsidRPr="00203CD4" w:rsidRDefault="00FE5538" w:rsidP="00203CD4">
      <w:pPr>
        <w:pStyle w:val="NoSpacing"/>
        <w:jc w:val="center"/>
        <w:rPr>
          <w:b/>
          <w:sz w:val="32"/>
          <w:szCs w:val="32"/>
        </w:rPr>
      </w:pPr>
      <w:r w:rsidRPr="00203CD4">
        <w:rPr>
          <w:b/>
          <w:sz w:val="32"/>
          <w:szCs w:val="32"/>
        </w:rPr>
        <w:t xml:space="preserve">Perspective: Discerning </w:t>
      </w:r>
      <w:r w:rsidR="00203CD4">
        <w:rPr>
          <w:b/>
          <w:sz w:val="32"/>
          <w:szCs w:val="32"/>
        </w:rPr>
        <w:t>Life Wisely</w:t>
      </w:r>
    </w:p>
    <w:p w14:paraId="44458ECB" w14:textId="77777777" w:rsidR="00FE5538" w:rsidRDefault="00FE5538" w:rsidP="00FE5538">
      <w:pPr>
        <w:pStyle w:val="NoSpacing"/>
      </w:pPr>
    </w:p>
    <w:p w14:paraId="3B83E015" w14:textId="77777777" w:rsidR="00FE5538" w:rsidRDefault="00FE5538" w:rsidP="00FE5538">
      <w:pPr>
        <w:pStyle w:val="NoSpacing"/>
      </w:pPr>
      <w:r>
        <w:t>Perspective is an important thing in life.  With the wrong perspective, you can have a person unhappy with blessings, or completely blind to true blessings because they have their own “perspective” of what a blessing is</w:t>
      </w:r>
      <w:r w:rsidR="00B321FC">
        <w:t xml:space="preserve"> or what “they want”</w:t>
      </w:r>
      <w:r>
        <w:t>.  By learning the</w:t>
      </w:r>
      <w:r w:rsidR="00B37671">
        <w:t xml:space="preserve"> word of truth, we eliminate</w:t>
      </w:r>
      <w:r>
        <w:t xml:space="preserve"> wrong or unwise conclusio</w:t>
      </w:r>
      <w:r w:rsidR="00E64687">
        <w:t>ns in</w:t>
      </w:r>
      <w:r w:rsidR="00203CD4">
        <w:t xml:space="preserve"> our lives, and deal prudent</w:t>
      </w:r>
      <w:r>
        <w:t xml:space="preserve">ly with all challenges and appreciate </w:t>
      </w:r>
      <w:r w:rsidR="00E64687">
        <w:t xml:space="preserve">ALL </w:t>
      </w:r>
      <w:r>
        <w:t>the</w:t>
      </w:r>
      <w:r w:rsidR="0070054E">
        <w:t xml:space="preserve"> blessings: </w:t>
      </w:r>
      <w:r w:rsidR="0070054E" w:rsidRPr="0070054E">
        <w:rPr>
          <w:b/>
        </w:rPr>
        <w:t>Proverbs 28:20</w:t>
      </w:r>
      <w:r w:rsidR="0070054E">
        <w:t xml:space="preserve">, </w:t>
      </w:r>
      <w:r>
        <w:t>and even trials in our lives</w:t>
      </w:r>
      <w:r w:rsidR="00B37671">
        <w:t xml:space="preserve">: </w:t>
      </w:r>
      <w:r w:rsidR="00203CD4" w:rsidRPr="00203CD4">
        <w:rPr>
          <w:b/>
        </w:rPr>
        <w:t>James 1:2-5</w:t>
      </w:r>
      <w:r w:rsidR="0070054E">
        <w:rPr>
          <w:b/>
        </w:rPr>
        <w:t>, Ecclesiasticus 2:1-5</w:t>
      </w:r>
      <w:r w:rsidR="00B37671">
        <w:t>.</w:t>
      </w:r>
    </w:p>
    <w:p w14:paraId="4D385367" w14:textId="77777777" w:rsidR="00FE5538" w:rsidRDefault="00FE5538" w:rsidP="00FE5538">
      <w:pPr>
        <w:pStyle w:val="NoSpacing"/>
      </w:pPr>
    </w:p>
    <w:p w14:paraId="04E48517" w14:textId="77777777" w:rsidR="00E37E86" w:rsidRDefault="00E37E86" w:rsidP="00B42F5B">
      <w:pPr>
        <w:pStyle w:val="NoSpacing"/>
      </w:pPr>
      <w:r>
        <w:t>Being single-minded</w:t>
      </w:r>
      <w:r w:rsidR="00203CD4">
        <w:t>, focused</w:t>
      </w:r>
      <w:r>
        <w:t>:</w:t>
      </w:r>
    </w:p>
    <w:p w14:paraId="4DD281B2" w14:textId="77777777" w:rsidR="00AE55BB" w:rsidRPr="00AE55BB" w:rsidRDefault="00AE55BB" w:rsidP="00AE55BB">
      <w:pPr>
        <w:pStyle w:val="NoSpacing"/>
        <w:rPr>
          <w:b/>
        </w:rPr>
      </w:pPr>
      <w:r w:rsidRPr="00AE55BB">
        <w:rPr>
          <w:b/>
        </w:rPr>
        <w:t>Matthew 6:19 Lay not up for yourselves treasures upon earth, where moth and rust doth corrupt, and where thieves break through and steal:</w:t>
      </w:r>
    </w:p>
    <w:p w14:paraId="1FC6684D" w14:textId="77777777" w:rsidR="00AE55BB" w:rsidRPr="00AE55BB" w:rsidRDefault="00AE55BB" w:rsidP="00AE55BB">
      <w:pPr>
        <w:pStyle w:val="NoSpacing"/>
        <w:rPr>
          <w:b/>
        </w:rPr>
      </w:pPr>
      <w:r w:rsidRPr="00AE55BB">
        <w:rPr>
          <w:b/>
        </w:rPr>
        <w:t xml:space="preserve">:20 </w:t>
      </w:r>
      <w:r>
        <w:rPr>
          <w:b/>
        </w:rPr>
        <w:t>BUT LAY UP</w:t>
      </w:r>
      <w:r w:rsidRPr="00AE55BB">
        <w:rPr>
          <w:b/>
        </w:rPr>
        <w:t xml:space="preserve"> for yourselves treasures in heaven, where neither moth nor rust doth corrupt, and where thieves do not break through nor steal:</w:t>
      </w:r>
    </w:p>
    <w:p w14:paraId="199C1543" w14:textId="77777777" w:rsidR="00E37E86" w:rsidRPr="00AE55BB" w:rsidRDefault="00AE55BB" w:rsidP="00AE55BB">
      <w:pPr>
        <w:pStyle w:val="NoSpacing"/>
        <w:rPr>
          <w:b/>
        </w:rPr>
      </w:pPr>
      <w:r w:rsidRPr="00AE55BB">
        <w:rPr>
          <w:b/>
        </w:rPr>
        <w:t>:21 For where your treasure is, THERE WILL your heart be also.</w:t>
      </w:r>
    </w:p>
    <w:p w14:paraId="13E8632A" w14:textId="77777777" w:rsidR="00E37E86" w:rsidRDefault="00B42F5B" w:rsidP="00FE5538">
      <w:pPr>
        <w:pStyle w:val="NoSpacing"/>
      </w:pPr>
      <w:r>
        <w:t>(By putting the Heavenly Father</w:t>
      </w:r>
      <w:r w:rsidR="00E37E86">
        <w:t xml:space="preserve"> and His Son first, we will always lean upon the word of truth/laws and NOT our own </w:t>
      </w:r>
      <w:r>
        <w:t>understanding;</w:t>
      </w:r>
      <w:r w:rsidR="00E37E86">
        <w:t xml:space="preserve"> we will deal </w:t>
      </w:r>
      <w:r w:rsidR="00AE55BB">
        <w:t xml:space="preserve">right </w:t>
      </w:r>
      <w:r w:rsidR="00E37E86">
        <w:t xml:space="preserve">with our families, children, strangers, </w:t>
      </w:r>
      <w:r>
        <w:t xml:space="preserve">ALL </w:t>
      </w:r>
      <w:r w:rsidR="00E37E86">
        <w:t>responsibilities</w:t>
      </w:r>
      <w:r w:rsidR="00B37671">
        <w:t>,</w:t>
      </w:r>
      <w:r w:rsidR="00E37E86">
        <w:t xml:space="preserve"> </w:t>
      </w:r>
      <w:r w:rsidR="00AE55BB">
        <w:t>problems</w:t>
      </w:r>
      <w:r w:rsidR="00B37671">
        <w:t xml:space="preserve"> or trials</w:t>
      </w:r>
      <w:r>
        <w:t xml:space="preserve">. </w:t>
      </w:r>
      <w:r w:rsidR="00E37E86">
        <w:t xml:space="preserve">We will never fall apart, </w:t>
      </w:r>
      <w:r>
        <w:t>n</w:t>
      </w:r>
      <w:r w:rsidR="00D1070C">
        <w:t>or give in to fear,</w:t>
      </w:r>
      <w:r w:rsidR="00E37E86">
        <w:t xml:space="preserve"> </w:t>
      </w:r>
      <w:r w:rsidR="00203CD4">
        <w:t xml:space="preserve">depression or </w:t>
      </w:r>
      <w:r>
        <w:t>be</w:t>
      </w:r>
      <w:r w:rsidR="00203CD4">
        <w:t xml:space="preserve"> overwhelmed.</w:t>
      </w:r>
      <w:r w:rsidR="00E37E86">
        <w:t>)</w:t>
      </w:r>
    </w:p>
    <w:p w14:paraId="55310219" w14:textId="77777777" w:rsidR="00A90EA8" w:rsidRDefault="00A90EA8" w:rsidP="00FE5538">
      <w:pPr>
        <w:pStyle w:val="NoSpacing"/>
      </w:pPr>
    </w:p>
    <w:p w14:paraId="542A49A1" w14:textId="77777777" w:rsidR="00A90EA8" w:rsidRPr="00A90EA8" w:rsidRDefault="00A90EA8" w:rsidP="00A90EA8">
      <w:pPr>
        <w:pStyle w:val="NoSpacing"/>
        <w:rPr>
          <w:b/>
        </w:rPr>
      </w:pPr>
      <w:r w:rsidRPr="00A90EA8">
        <w:rPr>
          <w:b/>
        </w:rPr>
        <w:t xml:space="preserve">Ecclesiastes 8:5 Whoso </w:t>
      </w:r>
      <w:r w:rsidR="00863FB3">
        <w:rPr>
          <w:b/>
        </w:rPr>
        <w:t xml:space="preserve">KEEPETH </w:t>
      </w:r>
      <w:r w:rsidRPr="00A90EA8">
        <w:rPr>
          <w:b/>
        </w:rPr>
        <w:t xml:space="preserve">the commandment shall feel no evil thing: and a wise man's heart </w:t>
      </w:r>
      <w:r w:rsidR="00863FB3">
        <w:rPr>
          <w:b/>
        </w:rPr>
        <w:t>DISCERNETH</w:t>
      </w:r>
      <w:r w:rsidRPr="00A90EA8">
        <w:rPr>
          <w:b/>
        </w:rPr>
        <w:t xml:space="preserve"> both time and judgment.</w:t>
      </w:r>
    </w:p>
    <w:p w14:paraId="75578971" w14:textId="77777777" w:rsidR="00A90EA8" w:rsidRPr="00A90EA8" w:rsidRDefault="00A90EA8" w:rsidP="00A90EA8">
      <w:pPr>
        <w:pStyle w:val="NoSpacing"/>
        <w:rPr>
          <w:b/>
        </w:rPr>
      </w:pPr>
      <w:r w:rsidRPr="00A90EA8">
        <w:rPr>
          <w:b/>
        </w:rPr>
        <w:t xml:space="preserve">:6 Because to every purpose there is time and judgment, therefore </w:t>
      </w:r>
      <w:r>
        <w:rPr>
          <w:b/>
        </w:rPr>
        <w:t>THE MISERY</w:t>
      </w:r>
      <w:r w:rsidRPr="00A90EA8">
        <w:rPr>
          <w:b/>
        </w:rPr>
        <w:t xml:space="preserve"> of man is great upon him.</w:t>
      </w:r>
    </w:p>
    <w:p w14:paraId="3A4099BB" w14:textId="77777777" w:rsidR="00203CD4" w:rsidRDefault="00203CD4" w:rsidP="00FE5538">
      <w:pPr>
        <w:pStyle w:val="NoSpacing"/>
      </w:pPr>
    </w:p>
    <w:p w14:paraId="5B566124" w14:textId="77777777" w:rsidR="00203CD4" w:rsidRPr="00AE55BB" w:rsidRDefault="00203CD4" w:rsidP="00FE5538">
      <w:pPr>
        <w:pStyle w:val="NoSpacing"/>
        <w:rPr>
          <w:b/>
        </w:rPr>
      </w:pPr>
      <w:r w:rsidRPr="00AE55BB">
        <w:rPr>
          <w:b/>
        </w:rPr>
        <w:t>Proverbs 8:11</w:t>
      </w:r>
      <w:r w:rsidR="00AE55BB">
        <w:rPr>
          <w:b/>
        </w:rPr>
        <w:t xml:space="preserve"> </w:t>
      </w:r>
      <w:r w:rsidR="00AE55BB" w:rsidRPr="00AE55BB">
        <w:rPr>
          <w:b/>
        </w:rPr>
        <w:t xml:space="preserve">For wisdom is better than rubies; and all the things that may be desired </w:t>
      </w:r>
      <w:r w:rsidR="00AE55BB">
        <w:rPr>
          <w:b/>
        </w:rPr>
        <w:t>ARE NOT</w:t>
      </w:r>
      <w:r w:rsidR="00AE55BB" w:rsidRPr="00AE55BB">
        <w:rPr>
          <w:b/>
        </w:rPr>
        <w:t xml:space="preserve"> to be compared to it.</w:t>
      </w:r>
    </w:p>
    <w:p w14:paraId="1BD9837D" w14:textId="77777777" w:rsidR="00203CD4" w:rsidRDefault="00203CD4" w:rsidP="00FE5538">
      <w:pPr>
        <w:pStyle w:val="NoSpacing"/>
      </w:pPr>
      <w:r>
        <w:t xml:space="preserve">(Wisdom = Christ/the bible, not a library card, </w:t>
      </w:r>
      <w:r w:rsidR="00305338">
        <w:t>n</w:t>
      </w:r>
      <w:r>
        <w:t xml:space="preserve">or countless hours on </w:t>
      </w:r>
      <w:proofErr w:type="spellStart"/>
      <w:r>
        <w:t>youtube</w:t>
      </w:r>
      <w:proofErr w:type="spellEnd"/>
      <w:r w:rsidR="00305338">
        <w:t xml:space="preserve">, </w:t>
      </w:r>
      <w:proofErr w:type="spellStart"/>
      <w:r w:rsidR="00305338">
        <w:t>wikipedia</w:t>
      </w:r>
      <w:proofErr w:type="spellEnd"/>
      <w:r>
        <w:t xml:space="preserve"> or searching for your </w:t>
      </w:r>
      <w:r w:rsidR="00D1070C">
        <w:t xml:space="preserve">own </w:t>
      </w:r>
      <w:r>
        <w:t xml:space="preserve">truth: </w:t>
      </w:r>
      <w:r w:rsidRPr="00203CD4">
        <w:rPr>
          <w:b/>
        </w:rPr>
        <w:t>John 17:17</w:t>
      </w:r>
      <w:r>
        <w:t>.)</w:t>
      </w:r>
    </w:p>
    <w:p w14:paraId="02960AFC" w14:textId="77777777" w:rsidR="00E37E86" w:rsidRDefault="00E37E86" w:rsidP="00FE5538">
      <w:pPr>
        <w:pStyle w:val="NoSpacing"/>
      </w:pPr>
    </w:p>
    <w:p w14:paraId="51301E58" w14:textId="77777777" w:rsidR="00203CD4" w:rsidRPr="00226B83" w:rsidRDefault="00203CD4" w:rsidP="00203CD4">
      <w:pPr>
        <w:pStyle w:val="NoSpacing"/>
        <w:rPr>
          <w:b/>
        </w:rPr>
      </w:pPr>
      <w:r w:rsidRPr="00226B83">
        <w:rPr>
          <w:b/>
        </w:rPr>
        <w:t>ICorinthians 14:33</w:t>
      </w:r>
      <w:r w:rsidR="00226B83" w:rsidRPr="00226B83">
        <w:rPr>
          <w:b/>
        </w:rPr>
        <w:t xml:space="preserve"> </w:t>
      </w:r>
      <w:r w:rsidR="00226B83">
        <w:rPr>
          <w:b/>
        </w:rPr>
        <w:t>For God is not</w:t>
      </w:r>
      <w:r w:rsidR="00226B83" w:rsidRPr="00226B83">
        <w:rPr>
          <w:b/>
        </w:rPr>
        <w:t xml:space="preserve"> the author of confusion, but of peace, as in all churches of the saints.</w:t>
      </w:r>
    </w:p>
    <w:p w14:paraId="3E08E3AC" w14:textId="77777777" w:rsidR="00203CD4" w:rsidRDefault="00203CD4" w:rsidP="00203CD4">
      <w:pPr>
        <w:pStyle w:val="NoSpacing"/>
      </w:pPr>
      <w:r>
        <w:t>(Whether among Israel</w:t>
      </w:r>
      <w:r w:rsidR="00226B83">
        <w:t xml:space="preserve">ites </w:t>
      </w:r>
      <w:r>
        <w:t xml:space="preserve">or religions, leaven: </w:t>
      </w:r>
      <w:r w:rsidRPr="005D53D8">
        <w:rPr>
          <w:b/>
        </w:rPr>
        <w:t>Matthew 16:11-12, ICorinthians 5:6</w:t>
      </w:r>
      <w:r>
        <w:t xml:space="preserve">, traditions of men: </w:t>
      </w:r>
      <w:r w:rsidRPr="005D53D8">
        <w:rPr>
          <w:b/>
        </w:rPr>
        <w:t>Mark 7:6-7, Jeremiah 17:5</w:t>
      </w:r>
      <w:r>
        <w:t xml:space="preserve">, and the world: </w:t>
      </w:r>
      <w:r w:rsidRPr="005D53D8">
        <w:rPr>
          <w:b/>
        </w:rPr>
        <w:t xml:space="preserve">James 4:4, </w:t>
      </w:r>
      <w:r w:rsidR="00D1070C">
        <w:rPr>
          <w:b/>
        </w:rPr>
        <w:t xml:space="preserve">Luke 21:34-36, </w:t>
      </w:r>
      <w:r w:rsidRPr="005D53D8">
        <w:rPr>
          <w:b/>
        </w:rPr>
        <w:t>Matthew 6:24</w:t>
      </w:r>
      <w:r>
        <w:t>, are temptations that will keep us from the LORD and Christ/Truth.)</w:t>
      </w:r>
    </w:p>
    <w:p w14:paraId="761315D2" w14:textId="77777777" w:rsidR="00B321FC" w:rsidRDefault="00B321FC" w:rsidP="00FE5538">
      <w:pPr>
        <w:pStyle w:val="NoSpacing"/>
      </w:pPr>
    </w:p>
    <w:p w14:paraId="55391F69" w14:textId="77777777" w:rsidR="00B321FC" w:rsidRDefault="00305338" w:rsidP="00FE5538">
      <w:pPr>
        <w:pStyle w:val="NoSpacing"/>
      </w:pPr>
      <w:r>
        <w:t>ELIMINATE all other voices</w:t>
      </w:r>
      <w:r w:rsidR="00B96C8E">
        <w:t>/words</w:t>
      </w:r>
      <w:r>
        <w:t xml:space="preserve">, </w:t>
      </w:r>
      <w:r w:rsidR="00B321FC">
        <w:t>except the LORD’S</w:t>
      </w:r>
      <w:r>
        <w:t>:</w:t>
      </w:r>
    </w:p>
    <w:p w14:paraId="0B76DE62" w14:textId="77777777" w:rsidR="00B321FC" w:rsidRPr="00226B83" w:rsidRDefault="00B321FC" w:rsidP="00FE5538">
      <w:pPr>
        <w:pStyle w:val="NoSpacing"/>
        <w:rPr>
          <w:b/>
        </w:rPr>
      </w:pPr>
      <w:r w:rsidRPr="00226B83">
        <w:rPr>
          <w:b/>
        </w:rPr>
        <w:t>John 17:17</w:t>
      </w:r>
      <w:r w:rsidR="00226B83" w:rsidRPr="00226B83">
        <w:rPr>
          <w:b/>
        </w:rPr>
        <w:t xml:space="preserve"> Sanctify them through thy truth: thy word </w:t>
      </w:r>
      <w:r w:rsidR="005F16BF">
        <w:rPr>
          <w:b/>
        </w:rPr>
        <w:t>IS TRUTH</w:t>
      </w:r>
      <w:r w:rsidR="00226B83" w:rsidRPr="00226B83">
        <w:rPr>
          <w:b/>
        </w:rPr>
        <w:t>.</w:t>
      </w:r>
    </w:p>
    <w:p w14:paraId="6A3E03E8" w14:textId="77777777" w:rsidR="00B321FC" w:rsidRDefault="00B321FC" w:rsidP="00FE5538">
      <w:pPr>
        <w:pStyle w:val="NoSpacing"/>
      </w:pPr>
    </w:p>
    <w:p w14:paraId="6828BEDC" w14:textId="77777777" w:rsidR="00B321FC" w:rsidRPr="00226B83" w:rsidRDefault="00B321FC" w:rsidP="00FE5538">
      <w:pPr>
        <w:pStyle w:val="NoSpacing"/>
        <w:rPr>
          <w:b/>
        </w:rPr>
      </w:pPr>
      <w:proofErr w:type="spellStart"/>
      <w:r w:rsidRPr="00226B83">
        <w:rPr>
          <w:b/>
        </w:rPr>
        <w:t>IIKings</w:t>
      </w:r>
      <w:proofErr w:type="spellEnd"/>
      <w:r w:rsidRPr="00226B83">
        <w:rPr>
          <w:b/>
        </w:rPr>
        <w:t xml:space="preserve"> 21:10</w:t>
      </w:r>
      <w:r w:rsidR="00226B83" w:rsidRPr="00226B83">
        <w:rPr>
          <w:b/>
        </w:rPr>
        <w:t xml:space="preserve"> And the LORD </w:t>
      </w:r>
      <w:r w:rsidR="00B37671">
        <w:rPr>
          <w:b/>
        </w:rPr>
        <w:t>SPAKE BY</w:t>
      </w:r>
      <w:r w:rsidR="00226B83" w:rsidRPr="00226B83">
        <w:rPr>
          <w:b/>
        </w:rPr>
        <w:t xml:space="preserve"> his servants the prophets, saying,</w:t>
      </w:r>
    </w:p>
    <w:p w14:paraId="7E2EE71E" w14:textId="77777777" w:rsidR="00B321FC" w:rsidRPr="00B37671" w:rsidRDefault="00B321FC" w:rsidP="00FE5538">
      <w:pPr>
        <w:pStyle w:val="NoSpacing"/>
      </w:pPr>
      <w:r>
        <w:t>(The LORD’</w:t>
      </w:r>
      <w:r w:rsidR="00E64687">
        <w:t>S voice/word</w:t>
      </w:r>
      <w:r>
        <w:t xml:space="preserve"> is Christ: </w:t>
      </w:r>
      <w:r w:rsidRPr="00203CD4">
        <w:rPr>
          <w:b/>
        </w:rPr>
        <w:t>Psalms 40:7-8, John 1:14</w:t>
      </w:r>
      <w:r>
        <w:t>, and His prophets and servants</w:t>
      </w:r>
      <w:r w:rsidR="00305338">
        <w:t xml:space="preserve"> we find in the bible</w:t>
      </w:r>
      <w:r>
        <w:t xml:space="preserve">: </w:t>
      </w:r>
      <w:r w:rsidRPr="00203CD4">
        <w:rPr>
          <w:b/>
        </w:rPr>
        <w:t>Romans 3:4</w:t>
      </w:r>
      <w:r w:rsidR="00203CD4">
        <w:rPr>
          <w:b/>
        </w:rPr>
        <w:t>, Isaiah 34:16</w:t>
      </w:r>
      <w:r>
        <w:t xml:space="preserve">.  NOT what men or </w:t>
      </w:r>
      <w:r w:rsidR="00203CD4">
        <w:t>“</w:t>
      </w:r>
      <w:r>
        <w:t>priests</w:t>
      </w:r>
      <w:r w:rsidR="00203CD4">
        <w:t>”</w:t>
      </w:r>
      <w:r>
        <w:t xml:space="preserve"> tell you, nor what </w:t>
      </w:r>
      <w:r w:rsidR="00B37671">
        <w:t>books of men say about the bible</w:t>
      </w:r>
      <w:r w:rsidR="00203CD4">
        <w:t xml:space="preserve">: </w:t>
      </w:r>
      <w:r w:rsidR="00203CD4" w:rsidRPr="00203CD4">
        <w:rPr>
          <w:b/>
        </w:rPr>
        <w:t>Proverbs 30:5-6</w:t>
      </w:r>
      <w:r>
        <w:t xml:space="preserve">!  Even though many people </w:t>
      </w:r>
      <w:r w:rsidR="00305338">
        <w:t xml:space="preserve">believe in them and </w:t>
      </w:r>
      <w:r>
        <w:t>follow them:</w:t>
      </w:r>
      <w:r w:rsidR="00203CD4">
        <w:t xml:space="preserve"> </w:t>
      </w:r>
      <w:r w:rsidR="00203CD4" w:rsidRPr="00E64687">
        <w:rPr>
          <w:b/>
        </w:rPr>
        <w:t>Luke 6:26.</w:t>
      </w:r>
      <w:r w:rsidR="00B37671">
        <w:t>)</w:t>
      </w:r>
    </w:p>
    <w:p w14:paraId="68656AFF" w14:textId="77777777" w:rsidR="00203CD4" w:rsidRDefault="00203CD4" w:rsidP="00FE5538">
      <w:pPr>
        <w:pStyle w:val="NoSpacing"/>
      </w:pPr>
    </w:p>
    <w:p w14:paraId="15C6B7A5" w14:textId="77777777" w:rsidR="00203CD4" w:rsidRDefault="00203CD4" w:rsidP="00FE5538">
      <w:pPr>
        <w:pStyle w:val="NoSpacing"/>
        <w:rPr>
          <w:b/>
        </w:rPr>
      </w:pPr>
      <w:r w:rsidRPr="00226B83">
        <w:rPr>
          <w:b/>
        </w:rPr>
        <w:t>Luke 6:26</w:t>
      </w:r>
      <w:r w:rsidR="00226B83" w:rsidRPr="00226B83">
        <w:rPr>
          <w:b/>
        </w:rPr>
        <w:t xml:space="preserve"> Woe unto you, when all men shall speak well of you! for </w:t>
      </w:r>
      <w:r w:rsidR="00305338">
        <w:rPr>
          <w:b/>
        </w:rPr>
        <w:t>SO DID</w:t>
      </w:r>
      <w:r w:rsidR="00226B83" w:rsidRPr="00226B83">
        <w:rPr>
          <w:b/>
        </w:rPr>
        <w:t xml:space="preserve"> their fathers to the false prophets.</w:t>
      </w:r>
    </w:p>
    <w:p w14:paraId="037FE3DA" w14:textId="77777777" w:rsidR="000169A3" w:rsidRPr="000169A3" w:rsidRDefault="00B96C8E" w:rsidP="00FE5538">
      <w:pPr>
        <w:pStyle w:val="NoSpacing"/>
      </w:pPr>
      <w:r>
        <w:t xml:space="preserve">(Isaiah 8:20 </w:t>
      </w:r>
      <w:r w:rsidR="000169A3" w:rsidRPr="000169A3">
        <w:t xml:space="preserve">To the law and to the testimony: if they </w:t>
      </w:r>
      <w:r w:rsidR="000169A3">
        <w:t>SPEAK NOT</w:t>
      </w:r>
      <w:r w:rsidR="000169A3" w:rsidRPr="000169A3">
        <w:t xml:space="preserve"> according to this word, it is because there is </w:t>
      </w:r>
      <w:r w:rsidR="000169A3">
        <w:t>NO LIGHT</w:t>
      </w:r>
      <w:r w:rsidR="000169A3" w:rsidRPr="000169A3">
        <w:t xml:space="preserve"> in them.</w:t>
      </w:r>
      <w:r w:rsidR="000169A3">
        <w:t>)</w:t>
      </w:r>
    </w:p>
    <w:p w14:paraId="5C54CA6E" w14:textId="77777777" w:rsidR="00B321FC" w:rsidRDefault="00B321FC" w:rsidP="00FE5538">
      <w:pPr>
        <w:pStyle w:val="NoSpacing"/>
      </w:pPr>
    </w:p>
    <w:p w14:paraId="3BE6CC8E" w14:textId="77777777" w:rsidR="00FE5538" w:rsidRDefault="00B42F5B" w:rsidP="00FE5538">
      <w:pPr>
        <w:pStyle w:val="NoSpacing"/>
      </w:pPr>
      <w:r>
        <w:t>Death:</w:t>
      </w:r>
    </w:p>
    <w:p w14:paraId="20424153" w14:textId="77777777" w:rsidR="00B42F5B" w:rsidRPr="00226B83" w:rsidRDefault="00B42F5B" w:rsidP="00FE5538">
      <w:pPr>
        <w:pStyle w:val="NoSpacing"/>
        <w:rPr>
          <w:b/>
        </w:rPr>
      </w:pPr>
      <w:r w:rsidRPr="00226B83">
        <w:rPr>
          <w:b/>
        </w:rPr>
        <w:lastRenderedPageBreak/>
        <w:t>Philippians 1:21</w:t>
      </w:r>
      <w:r w:rsidR="00226B83" w:rsidRPr="00226B83">
        <w:rPr>
          <w:b/>
        </w:rPr>
        <w:t xml:space="preserve"> For to </w:t>
      </w:r>
      <w:r w:rsidR="00226B83">
        <w:rPr>
          <w:b/>
        </w:rPr>
        <w:t>me to live is Christ, and TO DIE</w:t>
      </w:r>
      <w:r w:rsidR="00226B83" w:rsidRPr="00226B83">
        <w:rPr>
          <w:b/>
        </w:rPr>
        <w:t xml:space="preserve"> is gain.</w:t>
      </w:r>
    </w:p>
    <w:p w14:paraId="28D0C98C" w14:textId="77777777" w:rsidR="00226B83" w:rsidRPr="00226B83" w:rsidRDefault="00226B83" w:rsidP="00FE5538">
      <w:pPr>
        <w:pStyle w:val="NoSpacing"/>
        <w:rPr>
          <w:b/>
        </w:rPr>
      </w:pPr>
      <w:r w:rsidRPr="00226B83">
        <w:rPr>
          <w:b/>
        </w:rPr>
        <w:t>:23 For I am in a strait betwixt two, having a desire to depart, and to be with Christ; which is far better:</w:t>
      </w:r>
    </w:p>
    <w:p w14:paraId="6CD0C2C5" w14:textId="77777777" w:rsidR="00B42F5B" w:rsidRDefault="00B42F5B" w:rsidP="00FE5538">
      <w:pPr>
        <w:pStyle w:val="NoSpacing"/>
      </w:pPr>
      <w:r>
        <w:t>(Death is not evil</w:t>
      </w:r>
      <w:r w:rsidR="00226B83">
        <w:t xml:space="preserve"> to the righteous</w:t>
      </w:r>
      <w:r w:rsidR="00442373">
        <w:t xml:space="preserve">: </w:t>
      </w:r>
      <w:r w:rsidR="00442373" w:rsidRPr="00442373">
        <w:rPr>
          <w:b/>
        </w:rPr>
        <w:t>Isaiah 57:1-2</w:t>
      </w:r>
      <w:r>
        <w:t xml:space="preserve">, </w:t>
      </w:r>
      <w:r w:rsidR="00F924DB">
        <w:rPr>
          <w:b/>
        </w:rPr>
        <w:t xml:space="preserve">Proverbs 14:32, </w:t>
      </w:r>
      <w:r>
        <w:t>nor the ultimate end</w:t>
      </w:r>
      <w:r w:rsidR="00442373">
        <w:t xml:space="preserve"> for anyone</w:t>
      </w:r>
      <w:r>
        <w:t xml:space="preserve">: </w:t>
      </w:r>
      <w:r w:rsidRPr="0044395B">
        <w:rPr>
          <w:b/>
        </w:rPr>
        <w:t xml:space="preserve">Ecclesiastes 12:7, </w:t>
      </w:r>
      <w:proofErr w:type="spellStart"/>
      <w:r w:rsidRPr="0044395B">
        <w:rPr>
          <w:b/>
        </w:rPr>
        <w:t>IICorinthians</w:t>
      </w:r>
      <w:proofErr w:type="spellEnd"/>
      <w:r w:rsidRPr="0044395B">
        <w:rPr>
          <w:b/>
        </w:rPr>
        <w:t xml:space="preserve"> 5:10-11</w:t>
      </w:r>
      <w:r>
        <w:t>.)</w:t>
      </w:r>
    </w:p>
    <w:p w14:paraId="1FCCE146" w14:textId="77777777" w:rsidR="00B42F5B" w:rsidRDefault="00B42F5B" w:rsidP="00FE5538">
      <w:pPr>
        <w:pStyle w:val="NoSpacing"/>
      </w:pPr>
    </w:p>
    <w:p w14:paraId="11EB0EE1" w14:textId="77777777" w:rsidR="00B42F5B" w:rsidRPr="0031696D" w:rsidRDefault="00B42F5B" w:rsidP="00FE5538">
      <w:pPr>
        <w:pStyle w:val="NoSpacing"/>
        <w:rPr>
          <w:b/>
        </w:rPr>
      </w:pPr>
      <w:r w:rsidRPr="0031696D">
        <w:rPr>
          <w:b/>
        </w:rPr>
        <w:t>Ecclesiasticus 30:17</w:t>
      </w:r>
      <w:r w:rsidR="0031696D" w:rsidRPr="0031696D">
        <w:rPr>
          <w:b/>
        </w:rPr>
        <w:t xml:space="preserve"> Death </w:t>
      </w:r>
      <w:r w:rsidR="0031696D">
        <w:rPr>
          <w:b/>
        </w:rPr>
        <w:t>IS BETTER THAN</w:t>
      </w:r>
      <w:r w:rsidR="0031696D" w:rsidRPr="0031696D">
        <w:rPr>
          <w:b/>
        </w:rPr>
        <w:t xml:space="preserve"> a bitter life or continual sickness.</w:t>
      </w:r>
    </w:p>
    <w:p w14:paraId="01A6760E" w14:textId="77777777" w:rsidR="00B42F5B" w:rsidRDefault="00E64687" w:rsidP="00FE5538">
      <w:pPr>
        <w:pStyle w:val="NoSpacing"/>
      </w:pPr>
      <w:r>
        <w:t>(B</w:t>
      </w:r>
      <w:r w:rsidR="00B42F5B">
        <w:t>y following this foolish world</w:t>
      </w:r>
      <w:r w:rsidR="0031696D">
        <w:t xml:space="preserve">: </w:t>
      </w:r>
      <w:r w:rsidR="0031696D" w:rsidRPr="0031696D">
        <w:rPr>
          <w:b/>
        </w:rPr>
        <w:t>ICorinthians 3:18-20</w:t>
      </w:r>
      <w:r w:rsidR="00B42F5B">
        <w:t xml:space="preserve">, </w:t>
      </w:r>
      <w:r w:rsidR="0031696D">
        <w:t xml:space="preserve">it’s </w:t>
      </w:r>
      <w:r w:rsidR="00B42F5B">
        <w:t>Christianity, and other lies, people</w:t>
      </w:r>
      <w:r w:rsidR="0031696D">
        <w:t xml:space="preserve"> </w:t>
      </w:r>
      <w:r>
        <w:t xml:space="preserve">fear death and dying due to their lack of </w:t>
      </w:r>
      <w:r w:rsidR="0031696D">
        <w:t>understanding, and</w:t>
      </w:r>
      <w:r w:rsidR="00126ED1">
        <w:t xml:space="preserve"> beliefs</w:t>
      </w:r>
      <w:r w:rsidR="0031696D">
        <w:t xml:space="preserve"> in fables and theories of men</w:t>
      </w:r>
      <w:r w:rsidR="00B42F5B">
        <w:t>.)</w:t>
      </w:r>
    </w:p>
    <w:p w14:paraId="6A0B9FEB" w14:textId="77777777" w:rsidR="00203CD4" w:rsidRDefault="00203CD4" w:rsidP="00FE5538">
      <w:pPr>
        <w:pStyle w:val="NoSpacing"/>
      </w:pPr>
    </w:p>
    <w:p w14:paraId="5B02FA59" w14:textId="77777777" w:rsidR="00203CD4" w:rsidRDefault="00B42F5B" w:rsidP="00FE5538">
      <w:pPr>
        <w:pStyle w:val="NoSpacing"/>
      </w:pPr>
      <w:r>
        <w:t>Marriage</w:t>
      </w:r>
      <w:r w:rsidR="0031696D">
        <w:t>:</w:t>
      </w:r>
    </w:p>
    <w:p w14:paraId="1C4B16EE" w14:textId="77777777" w:rsidR="0031696D" w:rsidRDefault="0031696D" w:rsidP="00FE5538">
      <w:pPr>
        <w:pStyle w:val="NoSpacing"/>
      </w:pPr>
    </w:p>
    <w:p w14:paraId="07BB5FD6" w14:textId="77777777" w:rsidR="005A69DC" w:rsidRPr="005A69DC" w:rsidRDefault="005A69DC" w:rsidP="005A69DC">
      <w:pPr>
        <w:pStyle w:val="NoSpacing"/>
        <w:rPr>
          <w:b/>
        </w:rPr>
      </w:pPr>
      <w:r w:rsidRPr="005A69DC">
        <w:rPr>
          <w:b/>
        </w:rPr>
        <w:t xml:space="preserve">Matthew 19:4 And he answered and said unto them, Have ye not read, that he </w:t>
      </w:r>
      <w:r>
        <w:rPr>
          <w:b/>
        </w:rPr>
        <w:t>WHICH MADE THEM</w:t>
      </w:r>
      <w:r w:rsidRPr="005A69DC">
        <w:rPr>
          <w:b/>
        </w:rPr>
        <w:t xml:space="preserve"> at the beginning made them </w:t>
      </w:r>
      <w:r>
        <w:rPr>
          <w:b/>
        </w:rPr>
        <w:t>MALE AND FEMALE</w:t>
      </w:r>
      <w:r w:rsidRPr="005A69DC">
        <w:rPr>
          <w:b/>
        </w:rPr>
        <w:t>,</w:t>
      </w:r>
    </w:p>
    <w:p w14:paraId="3A585123" w14:textId="77777777" w:rsidR="005A69DC" w:rsidRPr="005A69DC" w:rsidRDefault="005A69DC" w:rsidP="005A69DC">
      <w:pPr>
        <w:pStyle w:val="NoSpacing"/>
        <w:rPr>
          <w:b/>
        </w:rPr>
      </w:pPr>
      <w:r w:rsidRPr="005A69DC">
        <w:rPr>
          <w:b/>
        </w:rPr>
        <w:t xml:space="preserve">:5 And said, </w:t>
      </w:r>
      <w:proofErr w:type="gramStart"/>
      <w:r w:rsidRPr="005A69DC">
        <w:rPr>
          <w:b/>
        </w:rPr>
        <w:t>For</w:t>
      </w:r>
      <w:proofErr w:type="gramEnd"/>
      <w:r w:rsidRPr="005A69DC">
        <w:rPr>
          <w:b/>
        </w:rPr>
        <w:t xml:space="preserve"> this cause shall a man leave father and mother, and shall cleave to his wife: and they twain shall be one flesh?</w:t>
      </w:r>
    </w:p>
    <w:p w14:paraId="692D6EA0" w14:textId="77777777" w:rsidR="00B42F5B" w:rsidRPr="005A69DC" w:rsidRDefault="005A69DC" w:rsidP="005A69DC">
      <w:pPr>
        <w:pStyle w:val="NoSpacing"/>
        <w:rPr>
          <w:b/>
        </w:rPr>
      </w:pPr>
      <w:r w:rsidRPr="005A69DC">
        <w:rPr>
          <w:b/>
        </w:rPr>
        <w:t xml:space="preserve">:6 Wherefore they are no more twain, but one flesh. What therefore God </w:t>
      </w:r>
      <w:r>
        <w:rPr>
          <w:b/>
        </w:rPr>
        <w:t>HATH JOINED TOGETHER</w:t>
      </w:r>
      <w:r w:rsidRPr="005A69DC">
        <w:rPr>
          <w:b/>
        </w:rPr>
        <w:t>, let not man put asunder.</w:t>
      </w:r>
    </w:p>
    <w:p w14:paraId="0EF9D1D6" w14:textId="77777777" w:rsidR="00B42F5B" w:rsidRDefault="000F5BB5" w:rsidP="00B42F5B">
      <w:pPr>
        <w:pStyle w:val="NoSpacing"/>
      </w:pPr>
      <w:r>
        <w:t>(W</w:t>
      </w:r>
      <w:r w:rsidR="00B42F5B">
        <w:t>e MUS</w:t>
      </w:r>
      <w:r w:rsidR="005A69DC">
        <w:t>T</w:t>
      </w:r>
      <w:r w:rsidR="00B42F5B">
        <w:t xml:space="preserve"> CORRECTLY choose to love the one </w:t>
      </w:r>
      <w:r>
        <w:t xml:space="preserve">the LORD </w:t>
      </w:r>
      <w:r w:rsidR="00B42F5B">
        <w:t>ordained for us</w:t>
      </w:r>
      <w:r>
        <w:t xml:space="preserve">: </w:t>
      </w:r>
      <w:r>
        <w:rPr>
          <w:b/>
        </w:rPr>
        <w:t>IJo</w:t>
      </w:r>
      <w:r w:rsidRPr="000F5BB5">
        <w:rPr>
          <w:b/>
        </w:rPr>
        <w:t>hn 4:8, Proverbs 18:22</w:t>
      </w:r>
      <w:r w:rsidR="00B42F5B">
        <w:t xml:space="preserve">.  The one or “ones” we love, are with </w:t>
      </w:r>
      <w:r>
        <w:t xml:space="preserve">today </w:t>
      </w:r>
      <w:r w:rsidR="00B42F5B">
        <w:t xml:space="preserve">or seeking, DOES NOT </w:t>
      </w:r>
      <w:r>
        <w:t>confirm that it is the person</w:t>
      </w:r>
      <w:r w:rsidR="00B42F5B">
        <w:t xml:space="preserve"> we are supposed to be with: </w:t>
      </w:r>
      <w:proofErr w:type="spellStart"/>
      <w:r w:rsidR="00B42F5B" w:rsidRPr="000F5BB5">
        <w:rPr>
          <w:b/>
        </w:rPr>
        <w:t>IICorinthians</w:t>
      </w:r>
      <w:proofErr w:type="spellEnd"/>
      <w:r w:rsidR="00B42F5B" w:rsidRPr="000F5BB5">
        <w:rPr>
          <w:b/>
        </w:rPr>
        <w:t xml:space="preserve"> 6:14-16, Hebrews 13:4, Tobit 8:4-8</w:t>
      </w:r>
      <w:r>
        <w:t>.</w:t>
      </w:r>
      <w:r w:rsidR="005A69DC">
        <w:t xml:space="preserve">  Being </w:t>
      </w:r>
      <w:r w:rsidR="00126ED1">
        <w:t xml:space="preserve">a </w:t>
      </w:r>
      <w:r w:rsidR="005A69DC">
        <w:t xml:space="preserve">sinful or righteous </w:t>
      </w:r>
      <w:r w:rsidR="00126ED1">
        <w:t xml:space="preserve">person determines that we are </w:t>
      </w:r>
      <w:r w:rsidR="005A69DC">
        <w:t>mat</w:t>
      </w:r>
      <w:r w:rsidR="00126ED1">
        <w:t>ched</w:t>
      </w:r>
      <w:r w:rsidR="005A69DC">
        <w:t xml:space="preserve"> with a likeminded person: </w:t>
      </w:r>
      <w:r w:rsidR="005A69DC" w:rsidRPr="005A69DC">
        <w:rPr>
          <w:b/>
        </w:rPr>
        <w:t>Ecclesiasticus 26:23</w:t>
      </w:r>
      <w:r w:rsidR="005A69DC">
        <w:t>.</w:t>
      </w:r>
      <w:r>
        <w:t>)</w:t>
      </w:r>
    </w:p>
    <w:p w14:paraId="20F3ACD3" w14:textId="77777777" w:rsidR="0031696D" w:rsidRDefault="0031696D" w:rsidP="00B42F5B">
      <w:pPr>
        <w:pStyle w:val="NoSpacing"/>
      </w:pPr>
    </w:p>
    <w:p w14:paraId="3F39E954" w14:textId="77777777" w:rsidR="00E64687" w:rsidRPr="005A69DC" w:rsidRDefault="00E64687" w:rsidP="00B42F5B">
      <w:pPr>
        <w:pStyle w:val="NoSpacing"/>
        <w:rPr>
          <w:b/>
        </w:rPr>
      </w:pPr>
      <w:r w:rsidRPr="005A69DC">
        <w:rPr>
          <w:b/>
        </w:rPr>
        <w:t>Luke 12:15</w:t>
      </w:r>
      <w:r w:rsidR="005A69DC" w:rsidRPr="005A69DC">
        <w:rPr>
          <w:b/>
        </w:rPr>
        <w:t xml:space="preserve"> And he said unto them, </w:t>
      </w:r>
      <w:proofErr w:type="gramStart"/>
      <w:r w:rsidR="005A69DC" w:rsidRPr="005A69DC">
        <w:rPr>
          <w:b/>
        </w:rPr>
        <w:t>Take</w:t>
      </w:r>
      <w:proofErr w:type="gramEnd"/>
      <w:r w:rsidR="005A69DC" w:rsidRPr="005A69DC">
        <w:rPr>
          <w:b/>
        </w:rPr>
        <w:t xml:space="preserve"> heed, and beware of covetousness: for a man's life </w:t>
      </w:r>
      <w:proofErr w:type="spellStart"/>
      <w:r w:rsidR="005A69DC" w:rsidRPr="005A69DC">
        <w:rPr>
          <w:b/>
        </w:rPr>
        <w:t>consisteth</w:t>
      </w:r>
      <w:proofErr w:type="spellEnd"/>
      <w:r w:rsidR="005A69DC" w:rsidRPr="005A69DC">
        <w:rPr>
          <w:b/>
        </w:rPr>
        <w:t xml:space="preserve"> not in the abundance of the things which he </w:t>
      </w:r>
      <w:proofErr w:type="spellStart"/>
      <w:r w:rsidR="005A69DC" w:rsidRPr="005A69DC">
        <w:rPr>
          <w:b/>
        </w:rPr>
        <w:t>possesseth</w:t>
      </w:r>
      <w:proofErr w:type="spellEnd"/>
      <w:r w:rsidR="005A69DC" w:rsidRPr="005A69DC">
        <w:rPr>
          <w:b/>
        </w:rPr>
        <w:t>.</w:t>
      </w:r>
    </w:p>
    <w:p w14:paraId="2BB90AB7" w14:textId="77777777" w:rsidR="00E64687" w:rsidRPr="005D53D8" w:rsidRDefault="00E64687" w:rsidP="00B42F5B">
      <w:pPr>
        <w:pStyle w:val="NoSpacing"/>
      </w:pPr>
      <w:r>
        <w:t xml:space="preserve">(Many relationships, or marriages end, OR EVEN BEGIN based on financial reasons.  </w:t>
      </w:r>
      <w:r w:rsidR="0044395B">
        <w:t xml:space="preserve">Parents also </w:t>
      </w:r>
      <w:r w:rsidR="005A69DC">
        <w:t xml:space="preserve">program </w:t>
      </w:r>
      <w:r w:rsidR="0044395B">
        <w:t>their children to think success, prosperity or lives consist of</w:t>
      </w:r>
      <w:r>
        <w:t xml:space="preserve"> mat</w:t>
      </w:r>
      <w:r w:rsidR="005A69DC">
        <w:t>erial possessions or things.  This</w:t>
      </w:r>
      <w:r w:rsidR="0044395B">
        <w:t xml:space="preserve"> perpetuates sin</w:t>
      </w:r>
      <w:r w:rsidR="009F1BA6">
        <w:t xml:space="preserve">ful </w:t>
      </w:r>
      <w:r>
        <w:t>mind</w:t>
      </w:r>
      <w:r w:rsidR="009F1BA6">
        <w:t>s</w:t>
      </w:r>
      <w:r>
        <w:t xml:space="preserve">: </w:t>
      </w:r>
      <w:proofErr w:type="spellStart"/>
      <w:r w:rsidR="0070054E">
        <w:rPr>
          <w:b/>
        </w:rPr>
        <w:t>ITimothy</w:t>
      </w:r>
      <w:proofErr w:type="spellEnd"/>
      <w:r w:rsidR="0070054E">
        <w:rPr>
          <w:b/>
        </w:rPr>
        <w:t xml:space="preserve"> 6:5-10</w:t>
      </w:r>
      <w:r>
        <w:t>, that will not have happiness</w:t>
      </w:r>
      <w:r w:rsidR="00126ED1">
        <w:t xml:space="preserve"> </w:t>
      </w:r>
      <w:r>
        <w:t xml:space="preserve">or enough:  </w:t>
      </w:r>
      <w:r w:rsidRPr="00E64687">
        <w:rPr>
          <w:b/>
        </w:rPr>
        <w:t>Proverbs 27:20</w:t>
      </w:r>
      <w:r>
        <w:rPr>
          <w:b/>
        </w:rPr>
        <w:t>.</w:t>
      </w:r>
      <w:r w:rsidR="005D53D8">
        <w:t>)</w:t>
      </w:r>
    </w:p>
    <w:p w14:paraId="74DCE818" w14:textId="77777777" w:rsidR="006629EC" w:rsidRDefault="006629EC" w:rsidP="00B42F5B">
      <w:pPr>
        <w:pStyle w:val="NoSpacing"/>
        <w:rPr>
          <w:b/>
        </w:rPr>
      </w:pPr>
    </w:p>
    <w:p w14:paraId="59C0C3D9" w14:textId="77777777" w:rsidR="005D53D8" w:rsidRPr="005D53D8" w:rsidRDefault="005D53D8" w:rsidP="005D53D8">
      <w:pPr>
        <w:pStyle w:val="NoSpacing"/>
        <w:rPr>
          <w:b/>
        </w:rPr>
      </w:pPr>
      <w:r>
        <w:rPr>
          <w:b/>
        </w:rPr>
        <w:t>Proverbs 15:16 BETTER IS</w:t>
      </w:r>
      <w:r w:rsidRPr="005D53D8">
        <w:rPr>
          <w:b/>
        </w:rPr>
        <w:t xml:space="preserve"> little with</w:t>
      </w:r>
      <w:r>
        <w:rPr>
          <w:b/>
        </w:rPr>
        <w:t xml:space="preserve"> the fear of the LORD than GREAT</w:t>
      </w:r>
      <w:r w:rsidRPr="005D53D8">
        <w:rPr>
          <w:b/>
        </w:rPr>
        <w:t xml:space="preserve"> treasure and trouble therewith.</w:t>
      </w:r>
    </w:p>
    <w:p w14:paraId="532641A9" w14:textId="77777777" w:rsidR="006629EC" w:rsidRDefault="005D53D8" w:rsidP="005D53D8">
      <w:pPr>
        <w:pStyle w:val="NoSpacing"/>
        <w:rPr>
          <w:b/>
        </w:rPr>
      </w:pPr>
      <w:r>
        <w:rPr>
          <w:b/>
        </w:rPr>
        <w:t>:</w:t>
      </w:r>
      <w:r w:rsidRPr="005D53D8">
        <w:rPr>
          <w:b/>
        </w:rPr>
        <w:t xml:space="preserve">17 Better is a dinner of herbs </w:t>
      </w:r>
      <w:r>
        <w:rPr>
          <w:b/>
        </w:rPr>
        <w:t>WHERE LOVE IS</w:t>
      </w:r>
      <w:r w:rsidRPr="005D53D8">
        <w:rPr>
          <w:b/>
        </w:rPr>
        <w:t xml:space="preserve">, than a stalled ox </w:t>
      </w:r>
      <w:r>
        <w:rPr>
          <w:b/>
        </w:rPr>
        <w:t>AND HATRED</w:t>
      </w:r>
      <w:r w:rsidRPr="005D53D8">
        <w:rPr>
          <w:b/>
        </w:rPr>
        <w:t xml:space="preserve"> therewith.</w:t>
      </w:r>
    </w:p>
    <w:p w14:paraId="7DB1C476" w14:textId="77777777" w:rsidR="00120EAA" w:rsidRDefault="00120EAA" w:rsidP="00B42F5B">
      <w:pPr>
        <w:pStyle w:val="NoSpacing"/>
        <w:rPr>
          <w:b/>
        </w:rPr>
      </w:pPr>
    </w:p>
    <w:p w14:paraId="27CADB6E" w14:textId="77777777" w:rsidR="00126ED1" w:rsidRDefault="00120EAA" w:rsidP="00B42F5B">
      <w:pPr>
        <w:pStyle w:val="NoSpacing"/>
        <w:rPr>
          <w:b/>
        </w:rPr>
      </w:pPr>
      <w:r w:rsidRPr="00120EAA">
        <w:t xml:space="preserve">Because of this </w:t>
      </w:r>
      <w:r>
        <w:t xml:space="preserve">wicked </w:t>
      </w:r>
      <w:r w:rsidRPr="00120EAA">
        <w:t>world, and its Christianity and lies, many relationships end, because of a man “cheating” on his woman, which is NOT scriptural:</w:t>
      </w:r>
      <w:r>
        <w:rPr>
          <w:b/>
        </w:rPr>
        <w:t xml:space="preserve"> Deuteronomy 22:22.  </w:t>
      </w:r>
      <w:r>
        <w:t>This evil</w:t>
      </w:r>
      <w:r w:rsidRPr="00120EAA">
        <w:t xml:space="preserve"> world is so far from the LORD, </w:t>
      </w:r>
      <w:r w:rsidR="006629EC">
        <w:t xml:space="preserve">neither </w:t>
      </w:r>
      <w:r w:rsidR="0094432B">
        <w:t>people’s relationships nor their traditions of</w:t>
      </w:r>
      <w:r>
        <w:t xml:space="preserve"> </w:t>
      </w:r>
      <w:r w:rsidR="0094432B">
        <w:t>marriage</w:t>
      </w:r>
      <w:r w:rsidRPr="00120EAA">
        <w:t xml:space="preserve"> are spir</w:t>
      </w:r>
      <w:r w:rsidR="0094432B">
        <w:t>itual</w:t>
      </w:r>
      <w:r w:rsidR="006629EC">
        <w:t xml:space="preserve">: </w:t>
      </w:r>
      <w:r w:rsidR="006629EC" w:rsidRPr="006629EC">
        <w:rPr>
          <w:b/>
        </w:rPr>
        <w:t>M</w:t>
      </w:r>
      <w:r w:rsidR="00A309D3">
        <w:rPr>
          <w:b/>
        </w:rPr>
        <w:t>atthew 19:3-9</w:t>
      </w:r>
      <w:r w:rsidR="00CF2505">
        <w:rPr>
          <w:b/>
        </w:rPr>
        <w:t>, Ecclesiasticus 7:25-26, Proverbs 19:14</w:t>
      </w:r>
      <w:r w:rsidR="0094432B">
        <w:t>.  A</w:t>
      </w:r>
      <w:r w:rsidR="00126ED1">
        <w:t xml:space="preserve">s a result, most marriages </w:t>
      </w:r>
      <w:r w:rsidRPr="00120EAA">
        <w:t xml:space="preserve">end, or bring suffering to those involved.  </w:t>
      </w:r>
      <w:r w:rsidR="00CF2505">
        <w:t xml:space="preserve">Parents do not marry nor oversee their children and daughters, and bad choices and cursed outcomes frequently occur.  </w:t>
      </w:r>
      <w:r w:rsidRPr="00120EAA">
        <w:t xml:space="preserve"> </w:t>
      </w:r>
      <w:r w:rsidR="00CF2505">
        <w:t>A m</w:t>
      </w:r>
      <w:r w:rsidRPr="00120EAA">
        <w:t>an is not supposed to lie nor be deceitful</w:t>
      </w:r>
      <w:r w:rsidR="00CF2505">
        <w:t xml:space="preserve"> to his woman</w:t>
      </w:r>
      <w:r w:rsidRPr="00120EAA">
        <w:t xml:space="preserve">, but a man having </w:t>
      </w:r>
      <w:r w:rsidR="00126ED1">
        <w:t>two wome</w:t>
      </w:r>
      <w:r w:rsidRPr="00120EAA">
        <w:t>n is not a sin</w:t>
      </w:r>
      <w:r w:rsidR="00126ED1">
        <w:t xml:space="preserve"> </w:t>
      </w:r>
      <w:r>
        <w:t>or adultery</w:t>
      </w:r>
      <w:r w:rsidR="00126ED1">
        <w:t xml:space="preserve">, NOR is it </w:t>
      </w:r>
      <w:r w:rsidR="0094432B">
        <w:t>ordained for every man</w:t>
      </w:r>
      <w:r w:rsidRPr="00120EAA">
        <w:t xml:space="preserve">.  </w:t>
      </w:r>
      <w:r w:rsidR="0094432B">
        <w:t>If he puts away</w:t>
      </w:r>
      <w:r>
        <w:t xml:space="preserve"> or leaves his woman without a cause, then that is a form of adultery: </w:t>
      </w:r>
      <w:r w:rsidRPr="00120EAA">
        <w:rPr>
          <w:b/>
        </w:rPr>
        <w:t>Matthew 19:8-9</w:t>
      </w:r>
      <w:r w:rsidR="0094432B">
        <w:rPr>
          <w:b/>
        </w:rPr>
        <w:t xml:space="preserve">, </w:t>
      </w:r>
      <w:r w:rsidR="0094432B" w:rsidRPr="0094432B">
        <w:t>because women in this wicked world will get another man or men</w:t>
      </w:r>
      <w:r w:rsidR="0094432B">
        <w:rPr>
          <w:b/>
        </w:rPr>
        <w:t xml:space="preserve">: </w:t>
      </w:r>
      <w:proofErr w:type="spellStart"/>
      <w:r w:rsidR="0094432B">
        <w:rPr>
          <w:b/>
        </w:rPr>
        <w:t>ITimothy</w:t>
      </w:r>
      <w:proofErr w:type="spellEnd"/>
      <w:r w:rsidR="0094432B">
        <w:rPr>
          <w:b/>
        </w:rPr>
        <w:t xml:space="preserve"> 5:11-12</w:t>
      </w:r>
      <w:r>
        <w:t xml:space="preserve">.  </w:t>
      </w:r>
      <w:r w:rsidRPr="00120EAA">
        <w:t>However</w:t>
      </w:r>
      <w:r w:rsidR="006629EC">
        <w:t xml:space="preserve">, </w:t>
      </w:r>
      <w:r w:rsidRPr="00120EAA">
        <w:t xml:space="preserve">righteous </w:t>
      </w:r>
      <w:r>
        <w:t xml:space="preserve">and wise </w:t>
      </w:r>
      <w:r w:rsidRPr="00120EAA">
        <w:t>David</w:t>
      </w:r>
      <w:r w:rsidR="006629EC">
        <w:t>, Jac</w:t>
      </w:r>
      <w:r w:rsidR="005D53D8">
        <w:t>ob,</w:t>
      </w:r>
      <w:r w:rsidR="006629EC">
        <w:t xml:space="preserve"> Abraham</w:t>
      </w:r>
      <w:r w:rsidR="005D53D8">
        <w:t>, etc.,</w:t>
      </w:r>
      <w:r w:rsidR="006629EC">
        <w:t xml:space="preserve"> </w:t>
      </w:r>
      <w:r w:rsidR="0094432B">
        <w:t>did righteously have</w:t>
      </w:r>
      <w:r w:rsidRPr="00120EAA">
        <w:t xml:space="preserve"> several women: </w:t>
      </w:r>
      <w:r>
        <w:rPr>
          <w:b/>
        </w:rPr>
        <w:t>Deuteron</w:t>
      </w:r>
      <w:r w:rsidR="005D53D8">
        <w:rPr>
          <w:b/>
        </w:rPr>
        <w:t>omy 2</w:t>
      </w:r>
      <w:r w:rsidR="00126ED1">
        <w:rPr>
          <w:b/>
        </w:rPr>
        <w:t>1:15-16, Exodus 21:10</w:t>
      </w:r>
      <w:r w:rsidR="005D53D8" w:rsidRPr="005D53D8">
        <w:t>.</w:t>
      </w:r>
      <w:r w:rsidR="006629EC">
        <w:rPr>
          <w:b/>
        </w:rPr>
        <w:t xml:space="preserve">  </w:t>
      </w:r>
    </w:p>
    <w:p w14:paraId="2C50C87B" w14:textId="77777777" w:rsidR="00120EAA" w:rsidRDefault="009D1ED2" w:rsidP="00B42F5B">
      <w:pPr>
        <w:pStyle w:val="NoSpacing"/>
        <w:rPr>
          <w:b/>
        </w:rPr>
      </w:pPr>
      <w:r>
        <w:t>Any of us,</w:t>
      </w:r>
      <w:r w:rsidR="006629EC" w:rsidRPr="006629EC">
        <w:t xml:space="preserve"> CANNOT follow </w:t>
      </w:r>
      <w:r w:rsidR="006629EC">
        <w:t>the LORD,</w:t>
      </w:r>
      <w:r w:rsidR="006629EC" w:rsidRPr="006629EC">
        <w:t xml:space="preserve"> and also </w:t>
      </w:r>
      <w:r w:rsidR="006629EC">
        <w:t>this world</w:t>
      </w:r>
      <w:r w:rsidR="006629EC" w:rsidRPr="006629EC">
        <w:t>:</w:t>
      </w:r>
      <w:r w:rsidR="006629EC">
        <w:rPr>
          <w:b/>
        </w:rPr>
        <w:t xml:space="preserve"> Matthew 6:24, Romans 12:2</w:t>
      </w:r>
      <w:r>
        <w:rPr>
          <w:b/>
        </w:rPr>
        <w:t>, James 4:4</w:t>
      </w:r>
      <w:r w:rsidR="006629EC">
        <w:rPr>
          <w:b/>
        </w:rPr>
        <w:t>.</w:t>
      </w:r>
    </w:p>
    <w:p w14:paraId="3227CF08" w14:textId="77777777" w:rsidR="009F1BA6" w:rsidRDefault="009F1BA6" w:rsidP="00B42F5B">
      <w:pPr>
        <w:pStyle w:val="NoSpacing"/>
        <w:rPr>
          <w:b/>
        </w:rPr>
      </w:pPr>
    </w:p>
    <w:p w14:paraId="3C3E3029" w14:textId="77777777" w:rsidR="00E64687" w:rsidRDefault="009F1BA6" w:rsidP="00B42F5B">
      <w:pPr>
        <w:pStyle w:val="NoSpacing"/>
      </w:pPr>
      <w:r w:rsidRPr="009F1BA6">
        <w:t xml:space="preserve">Work on yourself if </w:t>
      </w:r>
      <w:r w:rsidR="00126ED1">
        <w:t xml:space="preserve">or while </w:t>
      </w:r>
      <w:r w:rsidRPr="009F1BA6">
        <w:t>you are single, grow in faith, wisdom, patience and understanding</w:t>
      </w:r>
      <w:r w:rsidR="00126ED1">
        <w:t xml:space="preserve">, see it as a positive: </w:t>
      </w:r>
      <w:r w:rsidR="00126ED1">
        <w:rPr>
          <w:b/>
        </w:rPr>
        <w:t>Matthew 7:3-5, Matthew 19:10-12</w:t>
      </w:r>
      <w:r w:rsidR="00126ED1">
        <w:t>, rather than your biological clock ticking or people’s definitions of “normal” wearing you down</w:t>
      </w:r>
      <w:r w:rsidRPr="009F1BA6">
        <w:t>.</w:t>
      </w:r>
      <w:r w:rsidR="009537DB">
        <w:t xml:space="preserve">  If you are in a relationship when you hear the word or start </w:t>
      </w:r>
      <w:r w:rsidR="009537DB">
        <w:lastRenderedPageBreak/>
        <w:t xml:space="preserve">to learn the word of truth, patiently learn about the LORD and His Word, and do not be hasty to end your relationship or marriage: </w:t>
      </w:r>
      <w:r w:rsidR="009537DB" w:rsidRPr="009537DB">
        <w:rPr>
          <w:b/>
        </w:rPr>
        <w:t>ICorinthians 7:10-16</w:t>
      </w:r>
      <w:r w:rsidR="009D1ED2">
        <w:rPr>
          <w:b/>
        </w:rPr>
        <w:t>, Ecclesiasticus 23:17-23</w:t>
      </w:r>
      <w:r w:rsidR="009537DB">
        <w:t>.</w:t>
      </w:r>
    </w:p>
    <w:p w14:paraId="38CA6EF6" w14:textId="77777777" w:rsidR="00E64687" w:rsidRDefault="00E64687" w:rsidP="00B42F5B">
      <w:pPr>
        <w:pStyle w:val="NoSpacing"/>
      </w:pPr>
    </w:p>
    <w:p w14:paraId="490F9395" w14:textId="77777777" w:rsidR="000F5BB5" w:rsidRDefault="000F5BB5" w:rsidP="00B42F5B">
      <w:pPr>
        <w:pStyle w:val="NoSpacing"/>
      </w:pPr>
      <w:r>
        <w:t>True repentance, true worship</w:t>
      </w:r>
      <w:r w:rsidR="009D1ED2">
        <w:t xml:space="preserve"> of the LORD, and our Lord Christ</w:t>
      </w:r>
      <w:r>
        <w:t>:</w:t>
      </w:r>
    </w:p>
    <w:p w14:paraId="759D8827" w14:textId="77777777" w:rsidR="00126ED1" w:rsidRDefault="00126ED1" w:rsidP="00B42F5B">
      <w:pPr>
        <w:pStyle w:val="NoSpacing"/>
        <w:rPr>
          <w:b/>
        </w:rPr>
      </w:pPr>
    </w:p>
    <w:p w14:paraId="377D35E2" w14:textId="77777777" w:rsidR="000F5BB5" w:rsidRPr="009D1ED2" w:rsidRDefault="000F5BB5" w:rsidP="00B42F5B">
      <w:pPr>
        <w:pStyle w:val="NoSpacing"/>
        <w:rPr>
          <w:b/>
        </w:rPr>
      </w:pPr>
      <w:r w:rsidRPr="009D1ED2">
        <w:rPr>
          <w:b/>
        </w:rPr>
        <w:t>Ecclesiastes 8:11</w:t>
      </w:r>
      <w:r w:rsidR="009D1ED2" w:rsidRPr="009D1ED2">
        <w:rPr>
          <w:b/>
        </w:rPr>
        <w:t xml:space="preserve"> Because sent</w:t>
      </w:r>
      <w:r w:rsidR="009D1ED2">
        <w:rPr>
          <w:b/>
        </w:rPr>
        <w:t>ence against an evil work IS NOT</w:t>
      </w:r>
      <w:r w:rsidR="009D1ED2" w:rsidRPr="009D1ED2">
        <w:rPr>
          <w:b/>
        </w:rPr>
        <w:t xml:space="preserve"> executed speedily, therefore the heart of the sons of men is </w:t>
      </w:r>
      <w:r w:rsidR="009D1ED2">
        <w:rPr>
          <w:b/>
        </w:rPr>
        <w:t>FULLY SET</w:t>
      </w:r>
      <w:r w:rsidR="009D1ED2" w:rsidRPr="009D1ED2">
        <w:rPr>
          <w:b/>
        </w:rPr>
        <w:t xml:space="preserve"> in them to do evil.</w:t>
      </w:r>
    </w:p>
    <w:p w14:paraId="5988E05D" w14:textId="77777777" w:rsidR="000F5BB5" w:rsidRDefault="000F5BB5" w:rsidP="00B42F5B">
      <w:pPr>
        <w:pStyle w:val="NoSpacing"/>
      </w:pPr>
      <w:r>
        <w:t xml:space="preserve">(Many people, by calling themselves Israelites or being a Christian, they MISTAKE the Heavenly Father’s grace and mercies toward their </w:t>
      </w:r>
      <w:r w:rsidR="00DA6009">
        <w:t xml:space="preserve">continuous </w:t>
      </w:r>
      <w:r>
        <w:t>evil and sins, for them being righteous or safe</w:t>
      </w:r>
      <w:r w:rsidR="009D1ED2">
        <w:t>.</w:t>
      </w:r>
      <w:r>
        <w:t>)</w:t>
      </w:r>
    </w:p>
    <w:p w14:paraId="731431A4" w14:textId="77777777" w:rsidR="0070054E" w:rsidRDefault="0070054E" w:rsidP="00B42F5B">
      <w:pPr>
        <w:pStyle w:val="NoSpacing"/>
      </w:pPr>
    </w:p>
    <w:p w14:paraId="68C142F5" w14:textId="77777777" w:rsidR="0070054E" w:rsidRPr="00DA6009" w:rsidRDefault="0070054E" w:rsidP="00B42F5B">
      <w:pPr>
        <w:pStyle w:val="NoSpacing"/>
        <w:rPr>
          <w:b/>
        </w:rPr>
      </w:pPr>
      <w:r w:rsidRPr="00DA6009">
        <w:rPr>
          <w:b/>
        </w:rPr>
        <w:t xml:space="preserve">John 4:24 </w:t>
      </w:r>
      <w:r w:rsidR="00DA6009" w:rsidRPr="00DA6009">
        <w:rPr>
          <w:b/>
        </w:rPr>
        <w:t xml:space="preserve">God is a Spirit: and they that worship him </w:t>
      </w:r>
      <w:r w:rsidR="00DA6009">
        <w:rPr>
          <w:b/>
        </w:rPr>
        <w:t>MUST WORSHIP</w:t>
      </w:r>
      <w:r w:rsidR="00DA6009" w:rsidRPr="00DA6009">
        <w:rPr>
          <w:b/>
        </w:rPr>
        <w:t xml:space="preserve"> him in spirit and in truth.</w:t>
      </w:r>
    </w:p>
    <w:p w14:paraId="59329DE0" w14:textId="77777777" w:rsidR="0070054E" w:rsidRDefault="0070054E" w:rsidP="00B42F5B">
      <w:pPr>
        <w:pStyle w:val="NoSpacing"/>
      </w:pPr>
      <w:r>
        <w:t>(Proverbs 28:13, IJohn 3:4, Ecclesiasticus 17:24-26, Psalms 32:5, Matthew 5:19, James 1:22, etc.)</w:t>
      </w:r>
    </w:p>
    <w:p w14:paraId="05DF714C" w14:textId="77777777" w:rsidR="009B439F" w:rsidRDefault="009B439F" w:rsidP="00B42F5B">
      <w:pPr>
        <w:pStyle w:val="NoSpacing"/>
      </w:pPr>
    </w:p>
    <w:p w14:paraId="680A18B2" w14:textId="77777777" w:rsidR="009B439F" w:rsidRDefault="009B439F" w:rsidP="00B42F5B">
      <w:pPr>
        <w:pStyle w:val="NoSpacing"/>
      </w:pPr>
      <w:r>
        <w:t xml:space="preserve">Also while correcting people against following Christmas and calling others hypocrites: </w:t>
      </w:r>
      <w:r w:rsidRPr="009B439F">
        <w:rPr>
          <w:b/>
        </w:rPr>
        <w:t>Matthew 7:3-5,</w:t>
      </w:r>
      <w:r>
        <w:t xml:space="preserve"> they IGNORE any and all scriptures that reprove and correct them, because they have yet to actually worship the LORD, convert</w:t>
      </w:r>
      <w:r w:rsidR="00DA6009">
        <w:t>,</w:t>
      </w:r>
      <w:r>
        <w:t xml:space="preserve"> or humble themselves as commanded: </w:t>
      </w:r>
      <w:r w:rsidRPr="009B439F">
        <w:rPr>
          <w:b/>
        </w:rPr>
        <w:t>Micah 6:8, Matthew 18:1-4.</w:t>
      </w:r>
    </w:p>
    <w:p w14:paraId="66624552" w14:textId="77777777" w:rsidR="000F5BB5" w:rsidRDefault="000F5BB5" w:rsidP="00B42F5B">
      <w:pPr>
        <w:pStyle w:val="NoSpacing"/>
      </w:pPr>
    </w:p>
    <w:p w14:paraId="630A40C4" w14:textId="77777777" w:rsidR="00FE5538" w:rsidRDefault="00FE5538" w:rsidP="00FE5538">
      <w:pPr>
        <w:pStyle w:val="NoSpacing"/>
      </w:pPr>
      <w:r>
        <w:t xml:space="preserve">The LORD knows what we need, </w:t>
      </w:r>
      <w:r w:rsidR="00DA6009">
        <w:t xml:space="preserve">but </w:t>
      </w:r>
      <w:r>
        <w:t>without the LORD truly, we do not</w:t>
      </w:r>
      <w:r w:rsidR="00AE55BB">
        <w:t xml:space="preserve"> know the right things to do, nor proper steps to take</w:t>
      </w:r>
      <w:r>
        <w:t xml:space="preserve">: </w:t>
      </w:r>
      <w:r w:rsidRPr="00FE5538">
        <w:rPr>
          <w:b/>
        </w:rPr>
        <w:t>Jeremiah 10:23-24</w:t>
      </w:r>
      <w:r w:rsidR="00126ED1">
        <w:rPr>
          <w:b/>
        </w:rPr>
        <w:t xml:space="preserve">, </w:t>
      </w:r>
      <w:proofErr w:type="spellStart"/>
      <w:r w:rsidR="00126ED1">
        <w:rPr>
          <w:b/>
        </w:rPr>
        <w:t>ITimothy</w:t>
      </w:r>
      <w:proofErr w:type="spellEnd"/>
      <w:r w:rsidR="00126ED1">
        <w:rPr>
          <w:b/>
        </w:rPr>
        <w:t xml:space="preserve"> 3:4-7</w:t>
      </w:r>
      <w:r>
        <w:t xml:space="preserve">. We cannot live life </w:t>
      </w:r>
      <w:r w:rsidR="00203CD4">
        <w:t xml:space="preserve">such as Lot’s wife </w:t>
      </w:r>
      <w:r>
        <w:t>looking back</w:t>
      </w:r>
      <w:r w:rsidR="00203CD4">
        <w:t xml:space="preserve">: </w:t>
      </w:r>
      <w:r w:rsidR="00203CD4" w:rsidRPr="00203CD4">
        <w:rPr>
          <w:b/>
        </w:rPr>
        <w:t>Luke 9:62</w:t>
      </w:r>
      <w:r>
        <w:t>, yet we CANNOT ign</w:t>
      </w:r>
      <w:r w:rsidR="00DA6009">
        <w:t xml:space="preserve">ore our current </w:t>
      </w:r>
      <w:r w:rsidR="00203CD4">
        <w:t>sins</w:t>
      </w:r>
      <w:r w:rsidR="00DA6009">
        <w:t xml:space="preserve"> nor sins</w:t>
      </w:r>
      <w:r w:rsidR="00203CD4">
        <w:t xml:space="preserve"> of our past</w:t>
      </w:r>
      <w:r w:rsidR="00DA6009">
        <w:t>,</w:t>
      </w:r>
      <w:r w:rsidR="00203CD4">
        <w:t xml:space="preserve"> or else</w:t>
      </w:r>
      <w:r>
        <w:t xml:space="preserve"> they will corrupt our future also.)</w:t>
      </w:r>
    </w:p>
    <w:p w14:paraId="1B638136" w14:textId="77777777" w:rsidR="00305338" w:rsidRDefault="00305338" w:rsidP="00FE5538">
      <w:pPr>
        <w:pStyle w:val="NoSpacing"/>
      </w:pPr>
    </w:p>
    <w:p w14:paraId="5360BE92" w14:textId="5BCF9F0A" w:rsidR="00305338" w:rsidRDefault="00305338" w:rsidP="00FE5538">
      <w:pPr>
        <w:pStyle w:val="NoSpacing"/>
      </w:pPr>
      <w:r>
        <w:t xml:space="preserve">All honor, glory, </w:t>
      </w:r>
      <w:proofErr w:type="gramStart"/>
      <w:r>
        <w:t>praise</w:t>
      </w:r>
      <w:proofErr w:type="gramEnd"/>
      <w:r>
        <w:t xml:space="preserve"> and truth to the Almighty Heavenly Father, </w:t>
      </w:r>
      <w:r w:rsidR="002B7E3F">
        <w:t>through</w:t>
      </w:r>
      <w:r>
        <w:t xml:space="preserve"> our Salvation Jesus Christ.</w:t>
      </w:r>
    </w:p>
    <w:p w14:paraId="417BCB98" w14:textId="77777777" w:rsidR="00305338" w:rsidRDefault="00305338" w:rsidP="00FE5538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</w:t>
      </w:r>
      <w:r w:rsidR="00A309D3">
        <w:t xml:space="preserve">; </w:t>
      </w:r>
      <w:hyperlink r:id="rId5" w:history="1">
        <w:r w:rsidR="00A309D3" w:rsidRPr="002F04DF">
          <w:rPr>
            <w:rStyle w:val="Hyperlink"/>
          </w:rPr>
          <w:t>www.thetruththebible.com</w:t>
        </w:r>
      </w:hyperlink>
    </w:p>
    <w:p w14:paraId="453E56EB" w14:textId="77777777" w:rsidR="00A309D3" w:rsidRDefault="00A309D3" w:rsidP="00FE5538">
      <w:pPr>
        <w:pStyle w:val="NoSpacing"/>
      </w:pPr>
    </w:p>
    <w:sectPr w:rsidR="00A309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B54ECD"/>
    <w:multiLevelType w:val="hybridMultilevel"/>
    <w:tmpl w:val="A3EABD74"/>
    <w:lvl w:ilvl="0" w:tplc="43EE7D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43829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zExNLM0NTIwN7BQ0lEKTi0uzszPAykwrAUARus4IiwAAAA="/>
  </w:docVars>
  <w:rsids>
    <w:rsidRoot w:val="00FE5538"/>
    <w:rsid w:val="000169A3"/>
    <w:rsid w:val="00084C0A"/>
    <w:rsid w:val="000F5BB5"/>
    <w:rsid w:val="00120EAA"/>
    <w:rsid w:val="00126ED1"/>
    <w:rsid w:val="001458A0"/>
    <w:rsid w:val="00203CD4"/>
    <w:rsid w:val="00226B83"/>
    <w:rsid w:val="002B7E3F"/>
    <w:rsid w:val="00305338"/>
    <w:rsid w:val="0031696D"/>
    <w:rsid w:val="00442373"/>
    <w:rsid w:val="0044395B"/>
    <w:rsid w:val="005A69DC"/>
    <w:rsid w:val="005D53D8"/>
    <w:rsid w:val="005F16BF"/>
    <w:rsid w:val="006629EC"/>
    <w:rsid w:val="0070054E"/>
    <w:rsid w:val="00863FB3"/>
    <w:rsid w:val="00930ACA"/>
    <w:rsid w:val="0094432B"/>
    <w:rsid w:val="009537DB"/>
    <w:rsid w:val="009B439F"/>
    <w:rsid w:val="009D1ED2"/>
    <w:rsid w:val="009F1BA6"/>
    <w:rsid w:val="00A309D3"/>
    <w:rsid w:val="00A90EA8"/>
    <w:rsid w:val="00AE55BB"/>
    <w:rsid w:val="00B321FC"/>
    <w:rsid w:val="00B37671"/>
    <w:rsid w:val="00B42F5B"/>
    <w:rsid w:val="00B73BA7"/>
    <w:rsid w:val="00B96C8E"/>
    <w:rsid w:val="00BC5C77"/>
    <w:rsid w:val="00CF2505"/>
    <w:rsid w:val="00D1070C"/>
    <w:rsid w:val="00DA6009"/>
    <w:rsid w:val="00E37E86"/>
    <w:rsid w:val="00E64687"/>
    <w:rsid w:val="00F924DB"/>
    <w:rsid w:val="00FE5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B94FE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E553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309D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65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thetruththebibl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71</Words>
  <Characters>667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hrayalab Israel</cp:lastModifiedBy>
  <cp:revision>2</cp:revision>
  <dcterms:created xsi:type="dcterms:W3CDTF">2023-09-02T14:11:00Z</dcterms:created>
  <dcterms:modified xsi:type="dcterms:W3CDTF">2023-09-02T14:11:00Z</dcterms:modified>
</cp:coreProperties>
</file>